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your organization, based in the vibrant and growing city of Accra, Ghana. As a dedicated professional with a passion for optimizing systems and driving operational excellence, I am eager to contribute my skills and experience to support your company’s mission of innovation and efficiency in the dynamic industrial landscape of Ghana Accra. With a strong academic background in Industrial Engineering and hands-on experience in process improvement, I am confident that my expertise aligns with the needs of your organization as it continues to thrive in this rapidly evolving market.</w:t>
      </w:r>
    </w:p>
    <w:p>
      <w:pPr>
        <w:pStyle w:val="BodyText"/>
      </w:pPr>
      <w:r>
        <w:t xml:space="preserve">Industrial Engineering is a discipline that bridges engineering principles with business operations to create sustainable and efficient systems. My journey as an Industrial Engineer has been driven by a desire to solve complex challenges, streamline workflows, and enhance productivity in diverse environments. I hold a [Degree, e.g., Bachelor’s/Master’s] in Industrial Engineering from [University Name], where I developed a deep understanding of statistical analysis, operations research, and lean manufacturing techniques. These foundational skills have been further refined through my professional experiences in both local and international settings, where I have consistently focused on delivering measurable improvements in efficiency and cost-effectiveness.</w:t>
      </w:r>
    </w:p>
    <w:p>
      <w:pPr>
        <w:pStyle w:val="BodyText"/>
      </w:pPr>
      <w:r>
        <w:t xml:space="preserve">One of the key strengths I bring to the table is my ability to analyze complex systems and identify opportunities for optimization. For instance, during my time at [Previous Company/Organization], I led a project to redesign the production line for a manufacturing facility, resulting in a 20% reduction in cycle time and a 15% decrease in material waste. This experience not only solidified my technical expertise but also reinforced my commitment to delivering results that align with organizational goals. In Ghana Accra, where industries are increasingly focused on adapting to global standards while addressing local challenges, such skills are invaluable. I am particularly drawn to the opportunity to contribute to projects that support the growth of Ghana’s industrial sector, which is poised for significant expansion in sectors like manufacturing, logistics, and agriculture.</w:t>
      </w:r>
    </w:p>
    <w:p>
      <w:pPr>
        <w:pStyle w:val="BodyText"/>
      </w:pPr>
      <w:r>
        <w:t xml:space="preserve">What excites me most about the Industrial Engineer role at your organization is the chance to work within a dynamic environment that values innovation and sustainability. Ghana Accra has become a hub for technological advancement and industrial development, with businesses striving to balance economic growth with environmental responsibility. As an Industrial Engineer, I am equipped to support these efforts by implementing solutions that reduce waste, improve resource utilization, and enhance overall operational efficiency. My experience in [mention specific skills or projects relevant to Ghana Accra’s industries] has prepared me to address the unique demands of this region, whether it involves optimizing supply chains for local manufacturers or developing training programs for workforce development.</w:t>
      </w:r>
    </w:p>
    <w:p>
      <w:pPr>
        <w:pStyle w:val="BodyText"/>
      </w:pPr>
      <w:r>
        <w:t xml:space="preserve">In addition to my technical qualifications, I possess strong interpersonal and communication skills that enable me to collaborate effectively with cross-functional teams. I understand that successful industrial engineering projects require not only analytical rigor but also the ability to engage stakeholders and translate data-driven insights into actionable strategies. My time in Ghana Accra has exposed me to the importance of cultural sensitivity and adaptability in professional settings, qualities I believe are essential for fostering trust and driving long-term success. Whether working with local teams or international partners, I strive to build relationships grounded in mutual respect and shared objectives.</w:t>
      </w:r>
    </w:p>
    <w:p>
      <w:pPr>
        <w:pStyle w:val="BodyText"/>
      </w:pPr>
      <w:r>
        <w:t xml:space="preserve">Accra’s rapid urbanization and economic growth present both opportunities and challenges for industries operating in the region. As an Industrial Engineer, I am committed to playing a role in shaping sustainable solutions that address these complexities. For example, my work on [mention a specific project or initiative related to industrial systems] has given me insight into how efficient processes can mitigate disruptions and enhance resilience in volatile markets. I am eager to apply this knowledge to support your organization’s efforts in navigating the evolving landscape of Ghana Accra’s industrial sector.</w:t>
      </w:r>
    </w:p>
    <w:p>
      <w:pPr>
        <w:pStyle w:val="BodyText"/>
      </w:pPr>
      <w:r>
        <w:t xml:space="preserve">I am particularly impressed by your company’s dedication to [mention a specific value, initiative, or achievement of the organization, e.g., “sustainable manufacturing practices” or “community-driven development”]. As an Industrial Engineer with a focus on innovation and efficiency, I am excited about the prospect of contributing to such meaningful work. I am confident that my technical expertise, coupled with my passion for solving real-world problems, will enable me to make a positive impact on your team and the broader community in Ghana Accra.</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 I look forward to the possibility of contributing to the continued success of your company in Ghana Accra.</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Country, Postal Code]</w:t>
      </w:r>
    </w:p>
    <w:p>
      <w:pPr>
        <w:pStyle w:val="BodyText"/>
      </w:pPr>
      <w:r>
        <w:t xml:space="preserve">[Phone Number] | [Email Address] | [LinkedIn/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Ghana Accra</dc:title>
  <dc:creator/>
  <cp:keywords/>
  <dcterms:created xsi:type="dcterms:W3CDTF">2026-07-23T12:32:22Z</dcterms:created>
  <dcterms:modified xsi:type="dcterms:W3CDTF">2026-07-23T12:32:22Z</dcterms:modified>
</cp:coreProperties>
</file>

<file path=docProps/custom.xml><?xml version="1.0" encoding="utf-8"?>
<Properties xmlns="http://schemas.openxmlformats.org/officeDocument/2006/custom-properties" xmlns:vt="http://schemas.openxmlformats.org/officeDocument/2006/docPropsVTypes"/>
</file>